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B029D" w14:textId="77777777" w:rsidR="00B6692D" w:rsidRDefault="00B6692D" w:rsidP="00636B88">
      <w:pPr>
        <w:pStyle w:val="Title"/>
      </w:pPr>
      <w:bookmarkStart w:id="0" w:name="_GoBack"/>
      <w:bookmarkEnd w:id="0"/>
      <w:r>
        <w:t xml:space="preserve">Usability questionnaire </w:t>
      </w:r>
    </w:p>
    <w:p w14:paraId="622FEFB7" w14:textId="77777777" w:rsidR="00B6692D" w:rsidRDefault="00B6692D" w:rsidP="00636B88">
      <w:pPr>
        <w:spacing w:line="360" w:lineRule="auto"/>
      </w:pPr>
      <w:r>
        <w:t xml:space="preserve">1. </w:t>
      </w:r>
    </w:p>
    <w:p w14:paraId="640C1F89" w14:textId="50C8D8FD" w:rsidR="00B6692D" w:rsidRDefault="00B6692D" w:rsidP="00636B88">
      <w:pPr>
        <w:spacing w:line="360" w:lineRule="auto"/>
      </w:pPr>
      <w:r>
        <w:t xml:space="preserve">could you understand the type of language used in the game? If so how would you of </w:t>
      </w:r>
      <w:r w:rsidRPr="00682EAC">
        <w:rPr>
          <w:noProof/>
        </w:rPr>
        <w:t>writ</w:t>
      </w:r>
      <w:r w:rsidR="00682EAC">
        <w:rPr>
          <w:noProof/>
        </w:rPr>
        <w:t>ing</w:t>
      </w:r>
      <w:r>
        <w:t xml:space="preserve"> it?</w:t>
      </w:r>
      <w:r>
        <w:br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2F6C22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4022C5BA" w14:textId="77777777" w:rsidR="00B6692D" w:rsidRDefault="00B6692D" w:rsidP="00636B88">
      <w:pPr>
        <w:spacing w:line="360" w:lineRule="auto"/>
      </w:pPr>
      <w:r>
        <w:t>2.</w:t>
      </w:r>
    </w:p>
    <w:p w14:paraId="11084D2F" w14:textId="77777777" w:rsidR="00B6692D" w:rsidRDefault="002F6C22" w:rsidP="00636B88">
      <w:pPr>
        <w:spacing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93A0472" wp14:editId="51C96B0B">
                <wp:simplePos x="0" y="0"/>
                <wp:positionH relativeFrom="column">
                  <wp:posOffset>61913</wp:posOffset>
                </wp:positionH>
                <wp:positionV relativeFrom="paragraph">
                  <wp:posOffset>276543</wp:posOffset>
                </wp:positionV>
                <wp:extent cx="1071245" cy="571500"/>
                <wp:effectExtent l="0" t="0" r="14605" b="190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1245" cy="571500"/>
                          <a:chOff x="0" y="0"/>
                          <a:chExt cx="1071245" cy="57150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38100" y="4762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723900" y="0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0" y="304800"/>
                            <a:ext cx="107124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2B3B0AA2" w14:textId="77777777" w:rsidR="002F6C22" w:rsidRDefault="002F6C22">
                              <w:r>
                                <w:t xml:space="preserve">No </w:t>
                              </w:r>
                              <w:r>
                                <w:tab/>
                                <w:t xml:space="preserve">       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3A0472" id="Group 7" o:spid="_x0000_s1026" style="position:absolute;margin-left:4.9pt;margin-top:21.8pt;width:84.35pt;height:45pt;z-index:251665408" coordsize="10712,5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">
                <v:rect id="Rectangle 1" o:spid="_x0000_s1027" style="position:absolute;left:381;top:47;width:2762;height:2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" fillcolor="white [3212]" strokecolor="black [3213]" strokeweight="1pt"/>
                <v:rect id="Rectangle 2" o:spid="_x0000_s1028" style="position:absolute;left:7239;width:2762;height:2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" fillcolor="white [3212]" strokecolor="black [3213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9" type="#_x0000_t202" style="position:absolute;top:3048;width:107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" fillcolor="white [3201]" strokecolor="white [3212]" strokeweight=".5pt">
                  <v:textbox>
                    <w:txbxContent>
                      <w:p w14:paraId="2B3B0AA2" w14:textId="77777777" w:rsidR="002F6C22" w:rsidRDefault="002F6C22">
                        <w:r>
                          <w:t xml:space="preserve">No </w:t>
                        </w:r>
                        <w:r>
                          <w:tab/>
                          <w:t xml:space="preserve">       yes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6692D">
        <w:t>Did you use the help button? If so did it help you? If it didn’t help how would you improve it</w:t>
      </w:r>
    </w:p>
    <w:p w14:paraId="0685CB09" w14:textId="77777777" w:rsidR="00B6692D" w:rsidRDefault="00B6692D" w:rsidP="00636B88">
      <w:pPr>
        <w:spacing w:line="360" w:lineRule="auto"/>
      </w:pPr>
    </w:p>
    <w:p w14:paraId="55CACC45" w14:textId="77777777" w:rsidR="00B6692D" w:rsidRDefault="00B6692D" w:rsidP="00636B88">
      <w:pPr>
        <w:spacing w:line="360" w:lineRule="auto"/>
      </w:pPr>
      <w:r>
        <w:t xml:space="preserve">    </w:t>
      </w:r>
    </w:p>
    <w:p w14:paraId="600B4F27" w14:textId="77777777" w:rsidR="00B6692D" w:rsidRDefault="00B6692D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CE86E13" w14:textId="77777777" w:rsidR="00B6692D" w:rsidRDefault="00B6692D" w:rsidP="00636B88">
      <w:pPr>
        <w:tabs>
          <w:tab w:val="left" w:pos="1178"/>
        </w:tabs>
        <w:spacing w:line="360" w:lineRule="auto"/>
      </w:pPr>
      <w:r>
        <w:t>3.</w:t>
      </w:r>
    </w:p>
    <w:p w14:paraId="6BD39FBF" w14:textId="77777777" w:rsidR="002F6C22" w:rsidRDefault="00B6692D" w:rsidP="00636B88">
      <w:pPr>
        <w:tabs>
          <w:tab w:val="left" w:pos="1178"/>
        </w:tabs>
        <w:spacing w:line="360" w:lineRule="auto"/>
      </w:pPr>
      <w:r>
        <w:t xml:space="preserve">Did you understand what type of data you needed to input </w:t>
      </w:r>
      <w:r w:rsidR="002F6C22">
        <w:t>into the input boxes? if not how would you change it?</w:t>
      </w:r>
    </w:p>
    <w:p w14:paraId="30A46237" w14:textId="77777777" w:rsidR="002F6C22" w:rsidRDefault="002F6C22" w:rsidP="00636B88">
      <w:pPr>
        <w:spacing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71C78D6" wp14:editId="5A547C89">
                <wp:simplePos x="0" y="0"/>
                <wp:positionH relativeFrom="margin">
                  <wp:align>left</wp:align>
                </wp:positionH>
                <wp:positionV relativeFrom="paragraph">
                  <wp:posOffset>32703</wp:posOffset>
                </wp:positionV>
                <wp:extent cx="1071245" cy="571500"/>
                <wp:effectExtent l="0" t="0" r="14605" b="1905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1245" cy="571500"/>
                          <a:chOff x="0" y="0"/>
                          <a:chExt cx="1071245" cy="571500"/>
                        </a:xfrm>
                      </wpg:grpSpPr>
                      <wps:wsp>
                        <wps:cNvPr id="9" name="Rectangle 9"/>
                        <wps:cNvSpPr/>
                        <wps:spPr>
                          <a:xfrm>
                            <a:off x="38100" y="4762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723900" y="0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0" y="304800"/>
                            <a:ext cx="107124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5D94C39" w14:textId="77777777" w:rsidR="002F6C22" w:rsidRDefault="002F6C22" w:rsidP="002F6C22">
                              <w:r>
                                <w:t xml:space="preserve">No </w:t>
                              </w:r>
                              <w:r>
                                <w:tab/>
                                <w:t xml:space="preserve">       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1C78D6" id="Group 8" o:spid="_x0000_s1030" style="position:absolute;margin-left:0;margin-top:2.6pt;width:84.35pt;height:45pt;z-index:251667456;mso-position-horizontal:left;mso-position-horizontal-relative:margin" coordsize="10712,5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">
                <v:rect id="Rectangle 9" o:spid="_x0000_s1031" style="position:absolute;left:381;top:47;width:2762;height:2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" fillcolor="white [3212]" strokecolor="black [3213]" strokeweight="1pt"/>
                <v:rect id="Rectangle 10" o:spid="_x0000_s1032" style="position:absolute;left:7239;width:2762;height:2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" fillcolor="white [3212]" strokecolor="black [3213]" strokeweight="1pt"/>
                <v:shape id="Text Box 11" o:spid="_x0000_s1033" type="#_x0000_t202" style="position:absolute;top:3048;width:107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" fillcolor="white [3201]" strokecolor="white [3212]" strokeweight=".5pt">
                  <v:textbox>
                    <w:txbxContent>
                      <w:p w14:paraId="75D94C39" w14:textId="77777777" w:rsidR="002F6C22" w:rsidRDefault="002F6C22" w:rsidP="002F6C22">
                        <w:r>
                          <w:t xml:space="preserve">No </w:t>
                        </w:r>
                        <w:r>
                          <w:tab/>
                          <w:t xml:space="preserve">       y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D58AD53" w14:textId="77777777" w:rsidR="002F6C22" w:rsidRDefault="002F6C22" w:rsidP="00636B88">
      <w:pPr>
        <w:tabs>
          <w:tab w:val="left" w:pos="1178"/>
        </w:tabs>
        <w:spacing w:line="360" w:lineRule="auto"/>
      </w:pPr>
    </w:p>
    <w:p w14:paraId="3DFE1EB9" w14:textId="77777777" w:rsidR="002F6C22" w:rsidRDefault="002F6C22" w:rsidP="00636B88">
      <w:pPr>
        <w:spacing w:line="360" w:lineRule="auto"/>
      </w:pPr>
      <w:r>
        <w:lastRenderedPageBreak/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58ED6351" w14:textId="77777777" w:rsidR="002F6C22" w:rsidRDefault="002F6C22" w:rsidP="00636B88">
      <w:pPr>
        <w:spacing w:line="360" w:lineRule="auto"/>
      </w:pPr>
      <w:r>
        <w:t>4.</w:t>
      </w:r>
    </w:p>
    <w:p w14:paraId="2607F88A" w14:textId="6A0A4931" w:rsidR="002F6C22" w:rsidRDefault="002F6C22" w:rsidP="00636B88">
      <w:pPr>
        <w:spacing w:line="360" w:lineRule="auto"/>
      </w:pPr>
      <w:r>
        <w:t xml:space="preserve">Do you like the </w:t>
      </w:r>
      <w:r w:rsidRPr="00682EAC">
        <w:rPr>
          <w:noProof/>
        </w:rPr>
        <w:t>color</w:t>
      </w:r>
      <w:r>
        <w:t xml:space="preserve"> scheme? If </w:t>
      </w:r>
      <w:proofErr w:type="gramStart"/>
      <w:r>
        <w:t>not</w:t>
      </w:r>
      <w:proofErr w:type="gramEnd"/>
      <w:r>
        <w:t xml:space="preserve"> why not? What would you change? </w:t>
      </w:r>
    </w:p>
    <w:p w14:paraId="1AD67F02" w14:textId="77777777" w:rsidR="002F6C22" w:rsidRDefault="002F6C22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31D31E09" w14:textId="77777777" w:rsidR="002F6C22" w:rsidRDefault="002F6C22" w:rsidP="00636B88">
      <w:pPr>
        <w:spacing w:line="360" w:lineRule="auto"/>
      </w:pPr>
    </w:p>
    <w:p w14:paraId="0B33FC7D" w14:textId="77777777" w:rsidR="002F6C22" w:rsidRDefault="002F6C22" w:rsidP="00636B88">
      <w:pPr>
        <w:spacing w:line="360" w:lineRule="auto"/>
      </w:pPr>
      <w:r>
        <w:t>5.</w:t>
      </w:r>
    </w:p>
    <w:p w14:paraId="646A0A3F" w14:textId="77777777" w:rsidR="00636B88" w:rsidRDefault="002F6C22" w:rsidP="00636B88">
      <w:pPr>
        <w:spacing w:line="360" w:lineRule="auto"/>
      </w:pPr>
      <w:r>
        <w:t xml:space="preserve">Did you find that you could navigate the </w:t>
      </w:r>
      <w:r w:rsidR="00636B88">
        <w:t xml:space="preserve">program efficiently? If </w:t>
      </w:r>
      <w:proofErr w:type="gramStart"/>
      <w:r w:rsidR="00636B88">
        <w:t>not</w:t>
      </w:r>
      <w:proofErr w:type="gramEnd"/>
      <w:r w:rsidR="00636B88">
        <w:t xml:space="preserve"> why not?</w:t>
      </w:r>
    </w:p>
    <w:p w14:paraId="5317EDA0" w14:textId="77777777" w:rsidR="00636B88" w:rsidRDefault="00636B88" w:rsidP="00636B88">
      <w:pPr>
        <w:spacing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63A88F4" wp14:editId="3EA4FC24">
                <wp:simplePos x="0" y="0"/>
                <wp:positionH relativeFrom="margin">
                  <wp:align>left</wp:align>
                </wp:positionH>
                <wp:positionV relativeFrom="paragraph">
                  <wp:posOffset>4445</wp:posOffset>
                </wp:positionV>
                <wp:extent cx="1071245" cy="571500"/>
                <wp:effectExtent l="0" t="0" r="14605" b="190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1245" cy="571500"/>
                          <a:chOff x="0" y="0"/>
                          <a:chExt cx="1071245" cy="571500"/>
                        </a:xfrm>
                      </wpg:grpSpPr>
                      <wps:wsp>
                        <wps:cNvPr id="17" name="Rectangle 17"/>
                        <wps:cNvSpPr/>
                        <wps:spPr>
                          <a:xfrm>
                            <a:off x="38100" y="4762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723900" y="0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0" y="304800"/>
                            <a:ext cx="107124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4C09B80C" w14:textId="77777777" w:rsidR="00636B88" w:rsidRDefault="00636B88" w:rsidP="00636B88">
                              <w:r>
                                <w:t xml:space="preserve">No </w:t>
                              </w:r>
                              <w:r>
                                <w:tab/>
                                <w:t xml:space="preserve">       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3A88F4" id="Group 16" o:spid="_x0000_s1034" style="position:absolute;margin-left:0;margin-top:.35pt;width:84.35pt;height:45pt;z-index:251669504;mso-position-horizontal:left;mso-position-horizontal-relative:margin" coordsize="10712,5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">
                <v:rect id="Rectangle 17" o:spid="_x0000_s1035" style="position:absolute;left:381;top:47;width:2762;height:2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" fillcolor="white [3212]" strokecolor="black [3213]" strokeweight="1pt"/>
                <v:rect id="Rectangle 18" o:spid="_x0000_s1036" style="position:absolute;left:7239;width:2762;height:2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" fillcolor="white [3212]" strokecolor="black [3213]" strokeweight="1pt"/>
                <v:shape id="Text Box 19" o:spid="_x0000_s1037" type="#_x0000_t202" style="position:absolute;top:3048;width:107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" fillcolor="white [3201]" strokecolor="white [3212]" strokeweight=".5pt">
                  <v:textbox>
                    <w:txbxContent>
                      <w:p w14:paraId="4C09B80C" w14:textId="77777777" w:rsidR="00636B88" w:rsidRDefault="00636B88" w:rsidP="00636B88">
                        <w:r>
                          <w:t xml:space="preserve">No </w:t>
                        </w:r>
                        <w:r>
                          <w:tab/>
                          <w:t xml:space="preserve">       y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5803EBB0" w14:textId="77777777" w:rsidR="00636B88" w:rsidRDefault="00636B88" w:rsidP="00636B88">
      <w:pPr>
        <w:spacing w:line="360" w:lineRule="auto"/>
      </w:pPr>
    </w:p>
    <w:p w14:paraId="2975B39A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</w:p>
    <w:p w14:paraId="2377EDAB" w14:textId="77777777" w:rsidR="00636B88" w:rsidRDefault="00636B88" w:rsidP="00636B88">
      <w:pPr>
        <w:spacing w:line="360" w:lineRule="auto"/>
      </w:pPr>
    </w:p>
    <w:p w14:paraId="4AE580FA" w14:textId="77777777" w:rsidR="00636B88" w:rsidRDefault="00636B88" w:rsidP="00636B88">
      <w:pPr>
        <w:spacing w:line="360" w:lineRule="auto"/>
      </w:pPr>
      <w:r>
        <w:lastRenderedPageBreak/>
        <w:t>6.</w:t>
      </w:r>
    </w:p>
    <w:p w14:paraId="6191D813" w14:textId="77777777" w:rsidR="00636B88" w:rsidRDefault="00636B88" w:rsidP="00636B88">
      <w:pPr>
        <w:spacing w:line="36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A69C286" wp14:editId="26587988">
                <wp:simplePos x="0" y="0"/>
                <wp:positionH relativeFrom="margin">
                  <wp:align>left</wp:align>
                </wp:positionH>
                <wp:positionV relativeFrom="paragraph">
                  <wp:posOffset>290195</wp:posOffset>
                </wp:positionV>
                <wp:extent cx="1071245" cy="571500"/>
                <wp:effectExtent l="0" t="0" r="14605" b="1905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1245" cy="571500"/>
                          <a:chOff x="0" y="0"/>
                          <a:chExt cx="1071245" cy="571500"/>
                        </a:xfrm>
                      </wpg:grpSpPr>
                      <wps:wsp>
                        <wps:cNvPr id="21" name="Rectangle 21"/>
                        <wps:cNvSpPr/>
                        <wps:spPr>
                          <a:xfrm>
                            <a:off x="38100" y="4762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723900" y="0"/>
                            <a:ext cx="276225" cy="28098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0" y="304800"/>
                            <a:ext cx="1071245" cy="266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4264F4A4" w14:textId="77777777" w:rsidR="00636B88" w:rsidRDefault="00636B88" w:rsidP="00636B88">
                              <w:r>
                                <w:t xml:space="preserve">No </w:t>
                              </w:r>
                              <w:r>
                                <w:tab/>
                                <w:t xml:space="preserve">       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69C286" id="Group 20" o:spid="_x0000_s1038" style="position:absolute;margin-left:0;margin-top:22.85pt;width:84.35pt;height:45pt;z-index:251671552;mso-position-horizontal:left;mso-position-horizontal-relative:margin" coordsize="10712,57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">
                <v:rect id="Rectangle 21" o:spid="_x0000_s1039" style="position:absolute;left:381;top:47;width:2762;height:2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" fillcolor="white [3212]" strokecolor="black [3213]" strokeweight="1pt"/>
                <v:rect id="Rectangle 22" o:spid="_x0000_s1040" style="position:absolute;left:7239;width:2762;height:2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" fillcolor="white [3212]" strokecolor="black [3213]" strokeweight="1pt"/>
                <v:shape id="Text Box 23" o:spid="_x0000_s1041" type="#_x0000_t202" style="position:absolute;top:3048;width:107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" fillcolor="white [3201]" strokecolor="white [3212]" strokeweight=".5pt">
                  <v:textbox>
                    <w:txbxContent>
                      <w:p w14:paraId="4264F4A4" w14:textId="77777777" w:rsidR="00636B88" w:rsidRDefault="00636B88" w:rsidP="00636B88">
                        <w:r>
                          <w:t xml:space="preserve">No </w:t>
                        </w:r>
                        <w:r>
                          <w:tab/>
                          <w:t xml:space="preserve">       ye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t>Did you know the function of every button in the game?</w:t>
      </w:r>
    </w:p>
    <w:p w14:paraId="331B4844" w14:textId="77777777" w:rsidR="00636B88" w:rsidRDefault="00636B88" w:rsidP="00636B88">
      <w:pPr>
        <w:spacing w:line="360" w:lineRule="auto"/>
      </w:pPr>
    </w:p>
    <w:p w14:paraId="38B019BE" w14:textId="77777777" w:rsidR="00636B88" w:rsidRDefault="00636B88" w:rsidP="00636B88">
      <w:pPr>
        <w:spacing w:line="360" w:lineRule="auto"/>
      </w:pPr>
    </w:p>
    <w:p w14:paraId="56D85AF9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4526F133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02001D34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596D080A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46DA51A9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407B8BB3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5EAB1A8E" w14:textId="77777777" w:rsidR="00636B88" w:rsidRDefault="00636B88" w:rsidP="00636B88">
      <w:pPr>
        <w:spacing w:line="360" w:lineRule="auto"/>
      </w:pPr>
      <w:r>
        <w:t>7.</w:t>
      </w:r>
    </w:p>
    <w:p w14:paraId="6526B331" w14:textId="1C98FC46" w:rsidR="00636B88" w:rsidRDefault="00636B88" w:rsidP="00636B88">
      <w:pPr>
        <w:spacing w:line="360" w:lineRule="auto"/>
      </w:pPr>
      <w:r>
        <w:t xml:space="preserve">Can you think of any further improvements to the usability features of the </w:t>
      </w:r>
      <w:r w:rsidRPr="00682EAC">
        <w:rPr>
          <w:noProof/>
        </w:rPr>
        <w:t>program</w:t>
      </w:r>
      <w:r w:rsidR="00682EAC">
        <w:rPr>
          <w:noProof/>
        </w:rPr>
        <w:t>?</w:t>
      </w:r>
    </w:p>
    <w:p w14:paraId="18B55770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7FE82818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08571AB5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10A83A25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20CB4D3F" w14:textId="77777777" w:rsidR="00636B88" w:rsidRDefault="00636B88" w:rsidP="00636B88">
      <w:pPr>
        <w:spacing w:line="360" w:lineRule="auto"/>
      </w:pPr>
      <w:r>
        <w:t>……………………………………………………………………………………………………………………………………………………………</w:t>
      </w:r>
    </w:p>
    <w:p w14:paraId="325F3F62" w14:textId="77777777" w:rsidR="00636B88" w:rsidRPr="002F6C22" w:rsidRDefault="00636B88" w:rsidP="002F6C22">
      <w:pPr>
        <w:spacing w:line="480" w:lineRule="auto"/>
      </w:pPr>
    </w:p>
    <w:sectPr w:rsidR="00636B88" w:rsidRPr="002F6C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D04D3"/>
    <w:multiLevelType w:val="hybridMultilevel"/>
    <w:tmpl w:val="57B41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43468"/>
    <w:multiLevelType w:val="hybridMultilevel"/>
    <w:tmpl w:val="EA1841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33967"/>
    <w:multiLevelType w:val="hybridMultilevel"/>
    <w:tmpl w:val="7AF6C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672483"/>
    <w:multiLevelType w:val="hybridMultilevel"/>
    <w:tmpl w:val="FB9E61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40698"/>
    <w:multiLevelType w:val="hybridMultilevel"/>
    <w:tmpl w:val="A0DCB6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MbAwNTY2NTM3MTRV0lEKTi0uzszPAykwrAUAhf4sPCwAAAA="/>
  </w:docVars>
  <w:rsids>
    <w:rsidRoot w:val="00B6692D"/>
    <w:rsid w:val="002F6C22"/>
    <w:rsid w:val="00636B88"/>
    <w:rsid w:val="00682EAC"/>
    <w:rsid w:val="00B6692D"/>
    <w:rsid w:val="00E83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E07EE"/>
  <w15:chartTrackingRefBased/>
  <w15:docId w15:val="{EE3703F6-F6B7-4B01-A365-1E934D4E3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69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69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669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2E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2E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ferro</dc:creator>
  <cp:keywords/>
  <dc:description/>
  <cp:lastModifiedBy>jamie ferro</cp:lastModifiedBy>
  <cp:revision>2</cp:revision>
  <cp:lastPrinted>2018-05-01T09:34:00Z</cp:lastPrinted>
  <dcterms:created xsi:type="dcterms:W3CDTF">2018-04-27T10:23:00Z</dcterms:created>
  <dcterms:modified xsi:type="dcterms:W3CDTF">2018-05-01T09:37:00Z</dcterms:modified>
</cp:coreProperties>
</file>